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37E4A" w14:textId="68A2EF47" w:rsidR="00BA6B49" w:rsidRPr="009A43E3" w:rsidRDefault="001B44F5" w:rsidP="0091531F">
      <w:pPr>
        <w:pStyle w:val="Title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iwa Hoteit</w:t>
      </w:r>
    </w:p>
    <w:p w14:paraId="75317BB9" w14:textId="3C9B5AF4" w:rsidR="00BA6B49" w:rsidRPr="002C7FE2" w:rsidRDefault="002C7FE2" w:rsidP="0091531F">
      <w:pPr>
        <w:spacing w:before="14" w:line="276" w:lineRule="auto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+961</w:t>
      </w:r>
      <w:r w:rsidR="001B44F5">
        <w:rPr>
          <w:rFonts w:asciiTheme="majorBidi" w:hAnsiTheme="majorBidi" w:cstheme="majorBidi"/>
          <w:sz w:val="20"/>
          <w:szCs w:val="20"/>
        </w:rPr>
        <w:t xml:space="preserve"> 8120054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9A43E3">
        <w:rPr>
          <w:rFonts w:asciiTheme="majorBidi" w:hAnsiTheme="majorBidi" w:cstheme="majorBidi"/>
          <w:sz w:val="20"/>
          <w:szCs w:val="20"/>
        </w:rPr>
        <w:t>|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5" w:history="1">
        <w:r w:rsidR="001B44F5" w:rsidRPr="00564DE4">
          <w:rPr>
            <w:rStyle w:val="Hyperlink"/>
            <w:rFonts w:asciiTheme="majorBidi" w:hAnsiTheme="majorBidi" w:cstheme="majorBidi"/>
            <w:sz w:val="20"/>
            <w:szCs w:val="20"/>
          </w:rPr>
          <w:t>riwa.hoteit@lau.edu</w:t>
        </w:r>
      </w:hyperlink>
      <w:r>
        <w:rPr>
          <w:rFonts w:asciiTheme="majorBidi" w:hAnsiTheme="majorBidi" w:cstheme="majorBidi"/>
          <w:sz w:val="20"/>
          <w:szCs w:val="20"/>
        </w:rPr>
        <w:t>|</w:t>
      </w:r>
      <w:r w:rsidRPr="002C7FE2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6" w:history="1">
        <w:r w:rsidRPr="002C7FE2">
          <w:rPr>
            <w:rStyle w:val="Hyperlink"/>
            <w:rFonts w:asciiTheme="majorBidi" w:hAnsiTheme="majorBidi" w:cstheme="majorBidi"/>
            <w:sz w:val="20"/>
            <w:szCs w:val="20"/>
          </w:rPr>
          <w:t>LinkedIn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| </w:t>
      </w:r>
      <w:hyperlink r:id="rId7" w:history="1">
        <w:r w:rsidRPr="001575BB">
          <w:rPr>
            <w:rStyle w:val="Hyperlink"/>
            <w:rFonts w:asciiTheme="majorBidi" w:hAnsiTheme="majorBidi" w:cstheme="majorBidi"/>
            <w:sz w:val="20"/>
            <w:szCs w:val="20"/>
          </w:rPr>
          <w:t>GitHub</w:t>
        </w:r>
      </w:hyperlink>
    </w:p>
    <w:p w14:paraId="70CE21C0" w14:textId="77777777" w:rsidR="00B32CC5" w:rsidRPr="009A43E3" w:rsidRDefault="00B32CC5" w:rsidP="0091531F">
      <w:pPr>
        <w:spacing w:before="14" w:line="276" w:lineRule="auto"/>
        <w:rPr>
          <w:rFonts w:asciiTheme="majorBidi" w:hAnsiTheme="majorBidi" w:cstheme="majorBidi"/>
          <w:sz w:val="20"/>
          <w:szCs w:val="20"/>
        </w:rPr>
      </w:pPr>
    </w:p>
    <w:p w14:paraId="342B268C" w14:textId="11DAF507" w:rsidR="00BA6B49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2CD7C0" wp14:editId="339B3BC7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1" name="Gerader Verbind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6E1BC5" id="Gerader Verbinde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BA6B49" w:rsidRPr="009A43E3">
        <w:rPr>
          <w:rFonts w:asciiTheme="majorBidi" w:hAnsiTheme="majorBidi" w:cstheme="majorBidi"/>
          <w:b/>
          <w:bCs/>
          <w:sz w:val="20"/>
          <w:szCs w:val="20"/>
        </w:rPr>
        <w:t>EDUCATION</w:t>
      </w:r>
    </w:p>
    <w:p w14:paraId="69A6F009" w14:textId="244E80B9" w:rsidR="00BA6B49" w:rsidRPr="000C3B1E" w:rsidRDefault="00ED189C" w:rsidP="000C3B1E">
      <w:pPr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ebanese American University</w:t>
      </w:r>
      <w:r w:rsidR="000C3B1E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sz w:val="20"/>
          <w:szCs w:val="20"/>
        </w:rPr>
        <w:t>B.E, Computer Engineering</w:t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</w:r>
      <w:r w:rsidR="000C3B1E">
        <w:rPr>
          <w:rFonts w:asciiTheme="majorBidi" w:hAnsiTheme="majorBidi" w:cstheme="majorBidi"/>
          <w:sz w:val="20"/>
          <w:szCs w:val="20"/>
        </w:rPr>
        <w:tab/>
        <w:t xml:space="preserve"> </w:t>
      </w:r>
      <w:r w:rsidR="00BA6B49" w:rsidRPr="009A43E3">
        <w:rPr>
          <w:rFonts w:asciiTheme="majorBidi" w:hAnsiTheme="majorBidi" w:cstheme="majorBidi"/>
          <w:i/>
          <w:sz w:val="20"/>
          <w:szCs w:val="20"/>
        </w:rPr>
        <w:t xml:space="preserve">Sep </w:t>
      </w:r>
      <w:r>
        <w:rPr>
          <w:rFonts w:asciiTheme="majorBidi" w:hAnsiTheme="majorBidi" w:cstheme="majorBidi"/>
          <w:i/>
          <w:sz w:val="20"/>
          <w:szCs w:val="20"/>
        </w:rPr>
        <w:t>2020</w:t>
      </w:r>
      <w:r w:rsidR="00BA6B49"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 w:rsidR="00874845">
        <w:rPr>
          <w:rFonts w:asciiTheme="majorBidi" w:hAnsiTheme="majorBidi" w:cstheme="majorBidi"/>
          <w:i/>
          <w:sz w:val="20"/>
          <w:szCs w:val="20"/>
        </w:rPr>
        <w:t>May 2025</w:t>
      </w:r>
    </w:p>
    <w:p w14:paraId="4532C38D" w14:textId="72AD022F" w:rsidR="00BA6B49" w:rsidRPr="008902CD" w:rsidRDefault="00874845" w:rsidP="008902C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8902CD">
        <w:rPr>
          <w:rFonts w:asciiTheme="majorBidi" w:hAnsiTheme="majorBidi" w:cstheme="majorBidi"/>
          <w:sz w:val="20"/>
          <w:szCs w:val="20"/>
        </w:rPr>
        <w:t>GPA: 3.6 / 4.0</w:t>
      </w:r>
    </w:p>
    <w:p w14:paraId="58C024E2" w14:textId="48E5A6A0" w:rsidR="00874845" w:rsidRPr="000C3B1E" w:rsidRDefault="00874845" w:rsidP="00874845">
      <w:pPr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ebanese American University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i/>
          <w:sz w:val="20"/>
          <w:szCs w:val="20"/>
        </w:rPr>
        <w:t xml:space="preserve"> Minor in Animation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</w:t>
      </w:r>
      <w:r>
        <w:rPr>
          <w:rFonts w:asciiTheme="majorBidi" w:hAnsiTheme="majorBidi" w:cstheme="majorBidi"/>
          <w:i/>
          <w:sz w:val="20"/>
          <w:szCs w:val="20"/>
        </w:rPr>
        <w:t>January 2022</w:t>
      </w:r>
      <w:r w:rsidRPr="009A43E3">
        <w:rPr>
          <w:rFonts w:asciiTheme="majorBidi" w:hAnsiTheme="majorBidi" w:cstheme="majorBidi"/>
          <w:i/>
          <w:sz w:val="20"/>
          <w:szCs w:val="20"/>
        </w:rPr>
        <w:t xml:space="preserve"> – </w:t>
      </w:r>
      <w:r>
        <w:rPr>
          <w:rFonts w:asciiTheme="majorBidi" w:hAnsiTheme="majorBidi" w:cstheme="majorBidi"/>
          <w:i/>
          <w:sz w:val="20"/>
          <w:szCs w:val="20"/>
        </w:rPr>
        <w:t>May 2025</w:t>
      </w:r>
    </w:p>
    <w:p w14:paraId="25C3599E" w14:textId="4F58C06D" w:rsidR="000C3B1E" w:rsidRDefault="00874845" w:rsidP="008902C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8902CD">
        <w:rPr>
          <w:rFonts w:asciiTheme="majorBidi" w:hAnsiTheme="majorBidi" w:cstheme="majorBidi"/>
          <w:sz w:val="20"/>
          <w:szCs w:val="20"/>
        </w:rPr>
        <w:t>GPA: 3.67 / 4.0</w:t>
      </w:r>
    </w:p>
    <w:p w14:paraId="1ADAE759" w14:textId="46861545" w:rsidR="008902CD" w:rsidRDefault="008902CD" w:rsidP="008902CD">
      <w:pPr>
        <w:pStyle w:val="ListParagraph"/>
        <w:numPr>
          <w:ilvl w:val="0"/>
          <w:numId w:val="5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Recipient of LAU’s Honor Scholarship</w:t>
      </w:r>
    </w:p>
    <w:p w14:paraId="20EAC086" w14:textId="75AD2A70" w:rsidR="008902CD" w:rsidRPr="008902CD" w:rsidRDefault="008902CD" w:rsidP="008902CD">
      <w:pPr>
        <w:pStyle w:val="ListParagraph"/>
        <w:numPr>
          <w:ilvl w:val="0"/>
          <w:numId w:val="5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ecretary of AI Club, Core Team Member of Google Developer Student Club</w:t>
      </w:r>
    </w:p>
    <w:p w14:paraId="39272048" w14:textId="48AA04AB" w:rsidR="00874845" w:rsidRPr="008902CD" w:rsidRDefault="00874845" w:rsidP="008902CD">
      <w:pPr>
        <w:tabs>
          <w:tab w:val="left" w:pos="469"/>
          <w:tab w:val="left" w:pos="470"/>
        </w:tabs>
        <w:spacing w:line="276" w:lineRule="auto"/>
        <w:ind w:left="109"/>
        <w:rPr>
          <w:rFonts w:asciiTheme="majorBidi" w:hAnsiTheme="majorBidi" w:cstheme="majorBidi"/>
          <w:sz w:val="20"/>
          <w:szCs w:val="20"/>
        </w:rPr>
      </w:pPr>
    </w:p>
    <w:p w14:paraId="43654EF4" w14:textId="5312F466" w:rsidR="00BA6B49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92B611" wp14:editId="284329E4">
                <wp:simplePos x="0" y="0"/>
                <wp:positionH relativeFrom="column">
                  <wp:posOffset>-9525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32555F" id="Gerader Verbinde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2pt" to="521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BA6B49" w:rsidRPr="009A43E3">
        <w:rPr>
          <w:rFonts w:asciiTheme="majorBidi" w:hAnsiTheme="majorBidi" w:cstheme="majorBidi"/>
          <w:b/>
          <w:bCs/>
          <w:sz w:val="20"/>
          <w:szCs w:val="20"/>
        </w:rPr>
        <w:t>PROFESSIONAL EXPERIENCE</w:t>
      </w:r>
    </w:p>
    <w:p w14:paraId="7C1939EC" w14:textId="6C789354" w:rsidR="009A43E3" w:rsidRDefault="008902CD" w:rsidP="008902C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Coding Instructor at Geek Express, </w:t>
      </w:r>
      <w:r>
        <w:rPr>
          <w:rFonts w:asciiTheme="majorBidi" w:hAnsiTheme="majorBidi" w:cstheme="majorBidi"/>
          <w:i/>
          <w:iCs/>
          <w:sz w:val="20"/>
          <w:szCs w:val="20"/>
        </w:rPr>
        <w:t>Part-Time</w:t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  <w:t>September 2022 – Present</w:t>
      </w:r>
    </w:p>
    <w:p w14:paraId="22758268" w14:textId="77777777" w:rsidR="007E5527" w:rsidRDefault="008902CD" w:rsidP="007E5527">
      <w:pPr>
        <w:pStyle w:val="ListParagraph"/>
        <w:numPr>
          <w:ilvl w:val="0"/>
          <w:numId w:val="7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</w:t>
      </w:r>
      <w:r w:rsidR="007E5527">
        <w:rPr>
          <w:rFonts w:asciiTheme="majorBidi" w:hAnsiTheme="majorBidi" w:cstheme="majorBidi"/>
          <w:sz w:val="20"/>
          <w:szCs w:val="20"/>
        </w:rPr>
        <w:t>Gained experience</w:t>
      </w:r>
      <w:r>
        <w:rPr>
          <w:rFonts w:asciiTheme="majorBidi" w:hAnsiTheme="majorBidi" w:cstheme="majorBidi"/>
          <w:sz w:val="20"/>
          <w:szCs w:val="20"/>
        </w:rPr>
        <w:t xml:space="preserve"> working in a professional work environment, communicating with different age groups, and teaching</w:t>
      </w:r>
    </w:p>
    <w:p w14:paraId="3A0743C2" w14:textId="1B4E35E0" w:rsidR="008902CD" w:rsidRPr="007E5527" w:rsidRDefault="008902CD" w:rsidP="007E5527">
      <w:pPr>
        <w:pStyle w:val="ListParagraph"/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everal</w:t>
      </w:r>
      <w:r w:rsidR="007E5527">
        <w:rPr>
          <w:rFonts w:asciiTheme="majorBidi" w:hAnsiTheme="majorBidi" w:cstheme="majorBidi"/>
          <w:sz w:val="20"/>
          <w:szCs w:val="20"/>
        </w:rPr>
        <w:t xml:space="preserve"> </w:t>
      </w:r>
      <w:r w:rsidRPr="007E5527">
        <w:rPr>
          <w:rFonts w:asciiTheme="majorBidi" w:hAnsiTheme="majorBidi" w:cstheme="majorBidi"/>
          <w:sz w:val="20"/>
          <w:szCs w:val="20"/>
        </w:rPr>
        <w:t>coding courses</w:t>
      </w:r>
      <w:r w:rsidR="007E5527" w:rsidRPr="007E5527">
        <w:rPr>
          <w:rFonts w:asciiTheme="majorBidi" w:hAnsiTheme="majorBidi" w:cstheme="majorBidi"/>
          <w:sz w:val="20"/>
          <w:szCs w:val="20"/>
        </w:rPr>
        <w:t xml:space="preserve"> to children and teenagers</w:t>
      </w:r>
    </w:p>
    <w:p w14:paraId="58E2767A" w14:textId="2C0BB866" w:rsidR="007E5527" w:rsidRPr="007E5527" w:rsidRDefault="007E5527" w:rsidP="007E5527">
      <w:pPr>
        <w:pStyle w:val="ListParagraph"/>
        <w:numPr>
          <w:ilvl w:val="0"/>
          <w:numId w:val="7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Learned how to approach different styles of coding in different fields, such as Game Development, App Development, Robotics Engineering</w:t>
      </w:r>
    </w:p>
    <w:p w14:paraId="69012AA9" w14:textId="332C2F82" w:rsidR="008902CD" w:rsidRDefault="007E5527" w:rsidP="008902C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ertifications: </w:t>
      </w:r>
      <w:r w:rsidR="008902CD" w:rsidRPr="008902CD">
        <w:rPr>
          <w:rFonts w:asciiTheme="majorBidi" w:hAnsiTheme="majorBidi" w:cstheme="majorBidi"/>
          <w:sz w:val="20"/>
          <w:szCs w:val="20"/>
        </w:rPr>
        <w:t>Microsoft Certified Innovative Educator</w:t>
      </w:r>
    </w:p>
    <w:p w14:paraId="41274CF1" w14:textId="68B8E9DC" w:rsidR="007E5527" w:rsidRDefault="007E5527" w:rsidP="008902CD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Intern at Center for Innovation Learning, </w:t>
      </w:r>
      <w:r>
        <w:rPr>
          <w:rFonts w:asciiTheme="majorBidi" w:hAnsiTheme="majorBidi" w:cstheme="majorBidi"/>
          <w:i/>
          <w:iCs/>
          <w:sz w:val="20"/>
          <w:szCs w:val="20"/>
        </w:rPr>
        <w:t>Summer Intern</w:t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  <w:t>Jun 2022 – Aug 2022</w:t>
      </w:r>
    </w:p>
    <w:p w14:paraId="18F08FF1" w14:textId="3E2B5A56" w:rsidR="007E5527" w:rsidRPr="007E5527" w:rsidRDefault="007E5527" w:rsidP="007E5527">
      <w:pPr>
        <w:pStyle w:val="ListParagraph"/>
        <w:numPr>
          <w:ilvl w:val="0"/>
          <w:numId w:val="7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Collaborated with university professors and high-education instructors to increase awareness for the upcoming updated methods of learning</w:t>
      </w:r>
    </w:p>
    <w:p w14:paraId="2035651E" w14:textId="13E40B1A" w:rsidR="007E5527" w:rsidRPr="008D5CE2" w:rsidRDefault="007E5527" w:rsidP="007E5527">
      <w:pPr>
        <w:pStyle w:val="ListParagraph"/>
        <w:numPr>
          <w:ilvl w:val="0"/>
          <w:numId w:val="7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Worked with Adobe Photoshop, Adobe Illustrator, Adobe After Effects and Adobe Premiere Pro to develop content for university students</w:t>
      </w:r>
    </w:p>
    <w:p w14:paraId="2E8AADCD" w14:textId="337B050B" w:rsidR="008D5CE2" w:rsidRPr="007E5527" w:rsidRDefault="008D5CE2" w:rsidP="007E5527">
      <w:pPr>
        <w:pStyle w:val="ListParagraph"/>
        <w:numPr>
          <w:ilvl w:val="0"/>
          <w:numId w:val="7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Learned about VR/AR and how they can be applied in classrooms and about online content development</w:t>
      </w:r>
    </w:p>
    <w:p w14:paraId="473D33F4" w14:textId="2A298BEC" w:rsidR="00B32CC5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FEEAF7" wp14:editId="4A3C9182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3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F26B74" id="Gerader Verbinde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EXTRA</w:t>
      </w:r>
      <w:r w:rsidR="000C3B1E"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CURRICULAR</w:t>
      </w:r>
      <w:r w:rsidRPr="009A43E3">
        <w:rPr>
          <w:rFonts w:asciiTheme="majorBidi" w:hAnsiTheme="majorBidi" w:cstheme="majorBidi"/>
          <w:b/>
          <w:bCs/>
          <w:sz w:val="20"/>
          <w:szCs w:val="20"/>
        </w:rPr>
        <w:t xml:space="preserve"> EXPERIENCE</w:t>
      </w:r>
    </w:p>
    <w:p w14:paraId="7283A318" w14:textId="202E2423" w:rsidR="005120E0" w:rsidRPr="00AD0E1B" w:rsidRDefault="00DE2D59" w:rsidP="003C160A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MEPI VIP+ - Touch and Feel in Virtual</w:t>
      </w:r>
      <w:r w:rsidR="00AD0E1B">
        <w:rPr>
          <w:rFonts w:asciiTheme="majorBidi" w:hAnsiTheme="majorBidi" w:cstheme="majorBidi"/>
          <w:b/>
          <w:bCs/>
          <w:sz w:val="20"/>
          <w:szCs w:val="20"/>
        </w:rPr>
        <w:t xml:space="preserve"> and Augmente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Reality</w:t>
      </w:r>
      <w:r w:rsidR="00AD0E1B">
        <w:rPr>
          <w:rFonts w:asciiTheme="majorBidi" w:hAnsiTheme="majorBidi" w:cstheme="majorBidi"/>
          <w:b/>
          <w:bCs/>
          <w:sz w:val="20"/>
          <w:szCs w:val="20"/>
        </w:rPr>
        <w:t xml:space="preserve"> Project, </w:t>
      </w:r>
      <w:r w:rsidR="00AD0E1B">
        <w:rPr>
          <w:rFonts w:asciiTheme="majorBidi" w:hAnsiTheme="majorBidi" w:cstheme="majorBidi"/>
          <w:i/>
          <w:iCs/>
          <w:sz w:val="20"/>
          <w:szCs w:val="20"/>
        </w:rPr>
        <w:t>Software Lead</w:t>
      </w:r>
    </w:p>
    <w:p w14:paraId="62A26009" w14:textId="16F4B861" w:rsidR="00AD0E1B" w:rsidRPr="003112A6" w:rsidRDefault="00AD0E1B" w:rsidP="00AD0E1B">
      <w:pPr>
        <w:pStyle w:val="ListParagraph"/>
        <w:numPr>
          <w:ilvl w:val="0"/>
          <w:numId w:val="8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esigned a VR/AR platform in Unity VR</w:t>
      </w:r>
    </w:p>
    <w:p w14:paraId="4552171D" w14:textId="56F684B1" w:rsidR="003112A6" w:rsidRPr="00AD0E1B" w:rsidRDefault="003112A6" w:rsidP="00AD0E1B">
      <w:pPr>
        <w:pStyle w:val="ListParagraph"/>
        <w:numPr>
          <w:ilvl w:val="0"/>
          <w:numId w:val="8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Developed an input system to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Unity</w:t>
      </w:r>
      <w:r>
        <w:rPr>
          <w:rFonts w:asciiTheme="majorBidi" w:hAnsiTheme="majorBidi" w:cstheme="majorBidi"/>
          <w:sz w:val="20"/>
          <w:szCs w:val="20"/>
        </w:rPr>
        <w:t xml:space="preserve"> using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OpenCV Python</w:t>
      </w:r>
      <w:r>
        <w:rPr>
          <w:rFonts w:asciiTheme="majorBidi" w:hAnsiTheme="majorBidi" w:cstheme="majorBidi"/>
          <w:sz w:val="20"/>
          <w:szCs w:val="20"/>
        </w:rPr>
        <w:t xml:space="preserve"> where the camera detected the user’s hands instead of using a VR controller</w:t>
      </w:r>
    </w:p>
    <w:p w14:paraId="6EF09EE8" w14:textId="1DCE315D" w:rsidR="008C5056" w:rsidRPr="00351E48" w:rsidRDefault="00AD0E1B" w:rsidP="008C5056">
      <w:pPr>
        <w:pStyle w:val="ListParagraph"/>
        <w:numPr>
          <w:ilvl w:val="0"/>
          <w:numId w:val="8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Created the prefabs in Unity using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Blende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212BFC">
        <w:rPr>
          <w:rFonts w:asciiTheme="majorBidi" w:hAnsiTheme="majorBidi" w:cstheme="majorBidi"/>
          <w:sz w:val="20"/>
          <w:szCs w:val="20"/>
        </w:rPr>
        <w:t>(</w:t>
      </w:r>
      <w:r>
        <w:rPr>
          <w:rFonts w:asciiTheme="majorBidi" w:hAnsiTheme="majorBidi" w:cstheme="majorBidi"/>
          <w:sz w:val="20"/>
          <w:szCs w:val="20"/>
        </w:rPr>
        <w:t>3D Modeling</w:t>
      </w:r>
      <w:r w:rsidR="00212BFC">
        <w:rPr>
          <w:rFonts w:asciiTheme="majorBidi" w:hAnsiTheme="majorBidi" w:cstheme="majorBidi"/>
          <w:sz w:val="20"/>
          <w:szCs w:val="20"/>
        </w:rPr>
        <w:t>)</w:t>
      </w:r>
    </w:p>
    <w:p w14:paraId="16E718BB" w14:textId="2838D2B5" w:rsidR="00351E48" w:rsidRPr="00BC0F3E" w:rsidRDefault="00351E48" w:rsidP="00351E4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3D Modeling Projec</w:t>
      </w:r>
      <w:r w:rsidR="00BC0F3E">
        <w:rPr>
          <w:rFonts w:asciiTheme="majorBidi" w:hAnsiTheme="majorBidi" w:cstheme="majorBidi"/>
          <w:b/>
          <w:bCs/>
          <w:sz w:val="20"/>
          <w:szCs w:val="20"/>
        </w:rPr>
        <w:t>t</w:t>
      </w:r>
      <w:r w:rsidR="00FF7AAC">
        <w:rPr>
          <w:rFonts w:asciiTheme="majorBidi" w:hAnsiTheme="majorBidi" w:cstheme="majorBidi"/>
          <w:b/>
          <w:bCs/>
          <w:sz w:val="20"/>
          <w:szCs w:val="20"/>
        </w:rPr>
        <w:t xml:space="preserve"> - CycleIn</w:t>
      </w:r>
    </w:p>
    <w:p w14:paraId="0157122C" w14:textId="2D0B2347" w:rsidR="00351E48" w:rsidRPr="00351E48" w:rsidRDefault="00351E48" w:rsidP="00351E48">
      <w:pPr>
        <w:pStyle w:val="ListParagraph"/>
        <w:numPr>
          <w:ilvl w:val="0"/>
          <w:numId w:val="14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Created a 3D Model in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Blender</w:t>
      </w:r>
    </w:p>
    <w:p w14:paraId="1F5521E7" w14:textId="6C5E9E93" w:rsidR="00351E48" w:rsidRPr="00FF7AAC" w:rsidRDefault="00351E48" w:rsidP="00351E48">
      <w:pPr>
        <w:pStyle w:val="ListParagraph"/>
        <w:numPr>
          <w:ilvl w:val="0"/>
          <w:numId w:val="14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Developed a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React</w:t>
      </w:r>
      <w:r>
        <w:rPr>
          <w:rFonts w:asciiTheme="majorBidi" w:hAnsiTheme="majorBidi" w:cstheme="majorBidi"/>
          <w:sz w:val="20"/>
          <w:szCs w:val="20"/>
        </w:rPr>
        <w:t xml:space="preserve"> project using Three.js to render the 3D Model and allow the user to change the color of each component of the model</w:t>
      </w:r>
    </w:p>
    <w:p w14:paraId="04F653C2" w14:textId="3AF22774" w:rsidR="00FF7AAC" w:rsidRPr="00351E48" w:rsidRDefault="00FF7AAC" w:rsidP="00351E48">
      <w:pPr>
        <w:pStyle w:val="ListParagraph"/>
        <w:numPr>
          <w:ilvl w:val="0"/>
          <w:numId w:val="14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Deployed the project using </w:t>
      </w:r>
      <w:r>
        <w:rPr>
          <w:rFonts w:asciiTheme="majorBidi" w:hAnsiTheme="majorBidi" w:cstheme="majorBidi"/>
          <w:b/>
          <w:bCs/>
          <w:sz w:val="20"/>
          <w:szCs w:val="20"/>
        </w:rPr>
        <w:t>Vercel</w:t>
      </w:r>
    </w:p>
    <w:p w14:paraId="53AEDCF0" w14:textId="6DF9E243" w:rsidR="00AD0E1B" w:rsidRDefault="00AD0E1B" w:rsidP="00AD0E1B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iscord Bot</w:t>
      </w:r>
    </w:p>
    <w:p w14:paraId="75CFDD96" w14:textId="1A9D054F" w:rsidR="00AD0E1B" w:rsidRPr="00AD0E1B" w:rsidRDefault="00AD0E1B" w:rsidP="00AD0E1B">
      <w:pPr>
        <w:pStyle w:val="ListParagraph"/>
        <w:numPr>
          <w:ilvl w:val="0"/>
          <w:numId w:val="9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Created a discord bot in purely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 xml:space="preserve">Java </w:t>
      </w:r>
      <w:r>
        <w:rPr>
          <w:rFonts w:asciiTheme="majorBidi" w:hAnsiTheme="majorBidi" w:cstheme="majorBidi"/>
          <w:sz w:val="20"/>
          <w:szCs w:val="20"/>
        </w:rPr>
        <w:t xml:space="preserve">with </w:t>
      </w:r>
      <w:r w:rsidRPr="00F31ED9">
        <w:rPr>
          <w:rFonts w:asciiTheme="majorBidi" w:hAnsiTheme="majorBidi" w:cstheme="majorBidi"/>
          <w:b/>
          <w:bCs/>
          <w:sz w:val="20"/>
          <w:szCs w:val="20"/>
        </w:rPr>
        <w:t>Discord4J API</w:t>
      </w:r>
    </w:p>
    <w:p w14:paraId="14E1570F" w14:textId="39D92E25" w:rsidR="00AD0E1B" w:rsidRPr="00AD0E1B" w:rsidRDefault="00AD0E1B" w:rsidP="00AD0E1B">
      <w:pPr>
        <w:pStyle w:val="ListParagraph"/>
        <w:numPr>
          <w:ilvl w:val="0"/>
          <w:numId w:val="9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Made the bot user-friendly and communicative with any discord member</w:t>
      </w:r>
    </w:p>
    <w:p w14:paraId="4619B8B1" w14:textId="54B907B0" w:rsidR="003A260F" w:rsidRPr="009A43E3" w:rsidRDefault="003A260F" w:rsidP="003A260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F21FE8" wp14:editId="30BEC639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5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332272" id="Gerader Verbinder 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x65PPaAAAABwEA&#10;AA8AAAAAAAAAAAAAAAAA8gMAAGRycy9kb3ducmV2LnhtbFBLBQYAAAAABAAEAPMAAAD5BAAAAAA=&#10;" strokecolor="black [3200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w:t>Awards and Achievements</w:t>
      </w:r>
    </w:p>
    <w:p w14:paraId="2D6A21D0" w14:textId="00DC5E49" w:rsidR="009D095C" w:rsidRDefault="009D095C" w:rsidP="009D095C">
      <w:pPr>
        <w:spacing w:before="14" w:line="276" w:lineRule="auto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Dean’s Distinguished List in School of Engineering</w:t>
      </w:r>
    </w:p>
    <w:p w14:paraId="2119CECB" w14:textId="12651C44" w:rsidR="009D095C" w:rsidRDefault="009D095C" w:rsidP="009D095C">
      <w:pPr>
        <w:spacing w:before="14" w:line="276" w:lineRule="auto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Position Paper Award – Model United Nations (High School)</w:t>
      </w:r>
    </w:p>
    <w:p w14:paraId="4BFA2190" w14:textId="6478C55A" w:rsidR="009D095C" w:rsidRDefault="009D095C" w:rsidP="009D095C">
      <w:pPr>
        <w:spacing w:before="14" w:line="276" w:lineRule="auto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Machine Learning Bootcamp -AIBeirut &amp; LAU AI Club</w:t>
      </w:r>
    </w:p>
    <w:p w14:paraId="0837F493" w14:textId="6DDBB274" w:rsidR="009D095C" w:rsidRDefault="009D095C" w:rsidP="009D095C">
      <w:pPr>
        <w:spacing w:before="14" w:line="276" w:lineRule="auto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MEPI TLS Scholarship Program</w:t>
      </w:r>
    </w:p>
    <w:p w14:paraId="2059F951" w14:textId="7B2BCA62" w:rsidR="009D095C" w:rsidRPr="009D095C" w:rsidRDefault="009D095C" w:rsidP="009D095C">
      <w:pPr>
        <w:pStyle w:val="ListParagraph"/>
        <w:numPr>
          <w:ilvl w:val="0"/>
          <w:numId w:val="12"/>
        </w:numPr>
        <w:spacing w:before="14" w:line="276" w:lineRule="auto"/>
        <w:rPr>
          <w:rFonts w:asciiTheme="majorBidi" w:hAnsiTheme="majorBidi" w:cstheme="majorBidi"/>
          <w:bCs/>
          <w:i/>
          <w:iCs/>
          <w:sz w:val="20"/>
          <w:szCs w:val="20"/>
        </w:rPr>
      </w:pPr>
      <w:r w:rsidRPr="009D095C">
        <w:rPr>
          <w:rFonts w:asciiTheme="majorBidi" w:hAnsiTheme="majorBidi" w:cstheme="majorBidi"/>
          <w:bCs/>
          <w:i/>
          <w:iCs/>
          <w:sz w:val="20"/>
          <w:szCs w:val="20"/>
        </w:rPr>
        <w:t xml:space="preserve">Wrote 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 xml:space="preserve">two papers on Women, </w:t>
      </w:r>
      <w:r w:rsidR="0060328F">
        <w:rPr>
          <w:rFonts w:asciiTheme="majorBidi" w:hAnsiTheme="majorBidi" w:cstheme="majorBidi"/>
          <w:bCs/>
          <w:i/>
          <w:iCs/>
          <w:sz w:val="20"/>
          <w:szCs w:val="20"/>
        </w:rPr>
        <w:t>Peace,</w:t>
      </w:r>
      <w:r>
        <w:rPr>
          <w:rFonts w:asciiTheme="majorBidi" w:hAnsiTheme="majorBidi" w:cstheme="majorBidi"/>
          <w:bCs/>
          <w:i/>
          <w:iCs/>
          <w:sz w:val="20"/>
          <w:szCs w:val="20"/>
        </w:rPr>
        <w:t xml:space="preserve"> and Security in 2021, 2022</w:t>
      </w:r>
    </w:p>
    <w:p w14:paraId="79AB910A" w14:textId="1A0E3092" w:rsidR="009D095C" w:rsidRPr="009D095C" w:rsidRDefault="009D095C" w:rsidP="009D095C">
      <w:pPr>
        <w:spacing w:before="14" w:line="276" w:lineRule="auto"/>
        <w:rPr>
          <w:rFonts w:asciiTheme="majorBidi" w:hAnsiTheme="majorBidi" w:cstheme="majorBidi"/>
          <w:b/>
          <w:sz w:val="20"/>
          <w:szCs w:val="20"/>
        </w:rPr>
      </w:pPr>
      <w:r w:rsidRPr="009D095C">
        <w:rPr>
          <w:rFonts w:asciiTheme="majorBidi" w:hAnsiTheme="majorBidi" w:cstheme="majorBidi"/>
          <w:b/>
          <w:sz w:val="20"/>
          <w:szCs w:val="20"/>
        </w:rPr>
        <w:t xml:space="preserve">Online Courses: </w:t>
      </w:r>
      <w:r w:rsidRPr="009D095C">
        <w:rPr>
          <w:rFonts w:asciiTheme="majorBidi" w:hAnsiTheme="majorBidi" w:cstheme="majorBidi"/>
          <w:bCs/>
          <w:sz w:val="20"/>
          <w:szCs w:val="20"/>
        </w:rPr>
        <w:t>CS50’s Introduction to Computer Science, Unity Essentials</w:t>
      </w:r>
    </w:p>
    <w:p w14:paraId="2943001B" w14:textId="006CBA72" w:rsidR="00B32CC5" w:rsidRPr="009A43E3" w:rsidRDefault="00B32CC5" w:rsidP="0091531F">
      <w:pPr>
        <w:spacing w:before="14"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9A43E3">
        <w:rPr>
          <w:rFonts w:asciiTheme="majorBidi" w:hAnsiTheme="majorBidi" w:cstheme="majorBidi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67C848" wp14:editId="21B77FB4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6629400" cy="0"/>
                <wp:effectExtent l="0" t="0" r="0" b="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BF948" id="Gerader Verbinde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pt" to="52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Pr="009A43E3">
        <w:rPr>
          <w:rFonts w:asciiTheme="majorBidi" w:hAnsiTheme="majorBidi" w:cstheme="majorBidi"/>
          <w:b/>
          <w:bCs/>
          <w:sz w:val="20"/>
          <w:szCs w:val="20"/>
        </w:rPr>
        <w:t>SKILLS &amp; PERSONAL</w:t>
      </w:r>
    </w:p>
    <w:p w14:paraId="1B2A0521" w14:textId="61E401F4" w:rsidR="00B32CC5" w:rsidRDefault="00B32CC5" w:rsidP="0041443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sz w:val="20"/>
          <w:szCs w:val="20"/>
        </w:rPr>
        <w:t>Languages</w:t>
      </w:r>
      <w:r w:rsidRPr="009A43E3">
        <w:rPr>
          <w:rFonts w:asciiTheme="majorBidi" w:hAnsiTheme="majorBidi" w:cstheme="majorBidi"/>
          <w:sz w:val="20"/>
          <w:szCs w:val="20"/>
        </w:rPr>
        <w:t xml:space="preserve">: </w:t>
      </w:r>
      <w:r w:rsidR="004E04E4">
        <w:rPr>
          <w:rFonts w:asciiTheme="majorBidi" w:hAnsiTheme="majorBidi" w:cstheme="majorBidi"/>
          <w:sz w:val="20"/>
          <w:szCs w:val="20"/>
        </w:rPr>
        <w:t>Arabic</w:t>
      </w:r>
      <w:r w:rsidRPr="009A43E3">
        <w:rPr>
          <w:rFonts w:asciiTheme="majorBidi" w:hAnsiTheme="majorBidi" w:cstheme="majorBidi"/>
          <w:sz w:val="20"/>
          <w:szCs w:val="20"/>
        </w:rPr>
        <w:t xml:space="preserve"> (native), English (fluent), </w:t>
      </w:r>
      <w:r w:rsidR="004E04E4">
        <w:rPr>
          <w:rFonts w:asciiTheme="majorBidi" w:hAnsiTheme="majorBidi" w:cstheme="majorBidi"/>
          <w:sz w:val="20"/>
          <w:szCs w:val="20"/>
        </w:rPr>
        <w:t>French</w:t>
      </w:r>
      <w:r w:rsidRPr="009A43E3">
        <w:rPr>
          <w:rFonts w:asciiTheme="majorBidi" w:hAnsiTheme="majorBidi" w:cstheme="majorBidi"/>
          <w:sz w:val="20"/>
          <w:szCs w:val="20"/>
        </w:rPr>
        <w:t xml:space="preserve"> (</w:t>
      </w:r>
      <w:r w:rsidR="004E04E4">
        <w:rPr>
          <w:rFonts w:asciiTheme="majorBidi" w:hAnsiTheme="majorBidi" w:cstheme="majorBidi"/>
          <w:sz w:val="20"/>
          <w:szCs w:val="20"/>
        </w:rPr>
        <w:t>basic)</w:t>
      </w:r>
    </w:p>
    <w:p w14:paraId="032BD100" w14:textId="6F03E951" w:rsidR="00A36B2E" w:rsidRPr="009A43E3" w:rsidRDefault="00A36B2E" w:rsidP="0041443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Programming </w:t>
      </w:r>
      <w:r w:rsidRPr="000C3B1E">
        <w:rPr>
          <w:rFonts w:asciiTheme="majorBidi" w:hAnsiTheme="majorBidi" w:cstheme="majorBidi"/>
          <w:b/>
          <w:bCs/>
          <w:sz w:val="20"/>
          <w:szCs w:val="20"/>
        </w:rPr>
        <w:t>Languages</w:t>
      </w:r>
      <w:r w:rsidRPr="009A43E3">
        <w:rPr>
          <w:rFonts w:asciiTheme="majorBidi" w:hAnsiTheme="majorBidi" w:cstheme="majorBidi"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 xml:space="preserve">Java, </w:t>
      </w:r>
      <w:r w:rsidR="009D095C">
        <w:rPr>
          <w:rFonts w:asciiTheme="majorBidi" w:hAnsiTheme="majorBidi" w:cstheme="majorBidi"/>
          <w:sz w:val="20"/>
          <w:szCs w:val="20"/>
        </w:rPr>
        <w:t>C, C#, Python, HTML/CSS, JavaScript,</w:t>
      </w:r>
      <w:r w:rsidR="00351E48">
        <w:rPr>
          <w:rFonts w:asciiTheme="majorBidi" w:hAnsiTheme="majorBidi" w:cstheme="majorBidi"/>
          <w:sz w:val="20"/>
          <w:szCs w:val="20"/>
        </w:rPr>
        <w:t xml:space="preserve"> React,</w:t>
      </w:r>
      <w:r w:rsidR="009D095C">
        <w:rPr>
          <w:rFonts w:asciiTheme="majorBidi" w:hAnsiTheme="majorBidi" w:cstheme="majorBidi"/>
          <w:sz w:val="20"/>
          <w:szCs w:val="20"/>
        </w:rPr>
        <w:t xml:space="preserve"> SQL, Git, MATLAB</w:t>
      </w:r>
    </w:p>
    <w:p w14:paraId="3613745E" w14:textId="79FEBBAA" w:rsidR="00B32CC5" w:rsidRDefault="009D095C" w:rsidP="0041443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pplications:</w:t>
      </w:r>
    </w:p>
    <w:p w14:paraId="3C725DA6" w14:textId="46383DBD" w:rsidR="009D095C" w:rsidRDefault="009D095C" w:rsidP="009D095C">
      <w:pPr>
        <w:pStyle w:val="ListParagraph"/>
        <w:numPr>
          <w:ilvl w:val="0"/>
          <w:numId w:val="12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Office: Microsoft Word, Microsoft Excel, Microsoft PowerPoint</w:t>
      </w:r>
    </w:p>
    <w:p w14:paraId="76A547DC" w14:textId="601B95BB" w:rsidR="009D095C" w:rsidRDefault="009D095C" w:rsidP="009D095C">
      <w:pPr>
        <w:pStyle w:val="ListParagraph"/>
        <w:numPr>
          <w:ilvl w:val="0"/>
          <w:numId w:val="12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IDEs: Visual Studio Code, IntelliJ, Eclipse, PyCharm</w:t>
      </w:r>
    </w:p>
    <w:p w14:paraId="2E1FABF0" w14:textId="5BA08919" w:rsidR="009D095C" w:rsidRDefault="009D095C" w:rsidP="009D095C">
      <w:pPr>
        <w:pStyle w:val="ListParagraph"/>
        <w:numPr>
          <w:ilvl w:val="0"/>
          <w:numId w:val="12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Graphic Design: Adobe Photoshop, Adobe Illustrator, Adobe After Effects, Adobe Animate, Adobe Premiere Pro</w:t>
      </w:r>
    </w:p>
    <w:p w14:paraId="38B86F61" w14:textId="75D8E0E4" w:rsidR="009D095C" w:rsidRDefault="009D095C" w:rsidP="009D095C">
      <w:pPr>
        <w:pStyle w:val="ListParagraph"/>
        <w:numPr>
          <w:ilvl w:val="0"/>
          <w:numId w:val="12"/>
        </w:num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University: Quartus, PSpice</w:t>
      </w:r>
    </w:p>
    <w:p w14:paraId="1C38869D" w14:textId="1CA543AE" w:rsidR="000A3056" w:rsidRPr="008D5CE2" w:rsidRDefault="000A3056" w:rsidP="000A3056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8D5CE2">
        <w:rPr>
          <w:rFonts w:asciiTheme="majorBidi" w:hAnsiTheme="majorBidi" w:cstheme="majorBidi"/>
          <w:b/>
          <w:bCs/>
          <w:sz w:val="20"/>
          <w:szCs w:val="20"/>
        </w:rPr>
        <w:t xml:space="preserve">oft Skills: </w:t>
      </w:r>
      <w:r w:rsidR="008D5CE2">
        <w:rPr>
          <w:rFonts w:asciiTheme="majorBidi" w:hAnsiTheme="majorBidi" w:cstheme="majorBidi"/>
          <w:sz w:val="20"/>
          <w:szCs w:val="20"/>
        </w:rPr>
        <w:t>Leadership, teamwork, problem-solving, creativity, communication</w:t>
      </w:r>
    </w:p>
    <w:p w14:paraId="3E42E46D" w14:textId="5F1D3DE7" w:rsidR="00B32CC5" w:rsidRPr="009A43E3" w:rsidRDefault="00B32CC5" w:rsidP="00414438">
      <w:pPr>
        <w:tabs>
          <w:tab w:val="left" w:pos="469"/>
          <w:tab w:val="left" w:pos="470"/>
        </w:tabs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0C3B1E">
        <w:rPr>
          <w:rFonts w:asciiTheme="majorBidi" w:hAnsiTheme="majorBidi" w:cstheme="majorBidi"/>
          <w:b/>
          <w:bCs/>
          <w:sz w:val="20"/>
          <w:szCs w:val="20"/>
        </w:rPr>
        <w:t>Interests</w:t>
      </w:r>
      <w:r w:rsidRPr="009A43E3">
        <w:rPr>
          <w:rFonts w:asciiTheme="majorBidi" w:hAnsiTheme="majorBidi" w:cstheme="majorBidi"/>
          <w:sz w:val="20"/>
          <w:szCs w:val="20"/>
        </w:rPr>
        <w:t xml:space="preserve">: </w:t>
      </w:r>
      <w:r w:rsidR="008D5CE2">
        <w:rPr>
          <w:rFonts w:asciiTheme="majorBidi" w:hAnsiTheme="majorBidi" w:cstheme="majorBidi"/>
          <w:sz w:val="20"/>
          <w:szCs w:val="20"/>
        </w:rPr>
        <w:t xml:space="preserve">Video Games, Animated Films, Volleyball </w:t>
      </w:r>
    </w:p>
    <w:sectPr w:rsidR="00B32CC5" w:rsidRPr="009A43E3" w:rsidSect="00BA6B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2C6F"/>
    <w:multiLevelType w:val="hybridMultilevel"/>
    <w:tmpl w:val="A24EF530"/>
    <w:lvl w:ilvl="0" w:tplc="9746DA6C">
      <w:numFmt w:val="bullet"/>
      <w:lvlText w:val="•"/>
      <w:lvlJc w:val="left"/>
      <w:pPr>
        <w:ind w:left="469" w:hanging="360"/>
      </w:pPr>
      <w:rPr>
        <w:rFonts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D2619DF"/>
    <w:multiLevelType w:val="hybridMultilevel"/>
    <w:tmpl w:val="4C4C5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770FB"/>
    <w:multiLevelType w:val="hybridMultilevel"/>
    <w:tmpl w:val="91A84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014DC"/>
    <w:multiLevelType w:val="hybridMultilevel"/>
    <w:tmpl w:val="5844BFEE"/>
    <w:lvl w:ilvl="0" w:tplc="5D94645C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B15E167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A106F4E6">
      <w:numFmt w:val="bullet"/>
      <w:lvlText w:val="•"/>
      <w:lvlJc w:val="left"/>
      <w:pPr>
        <w:ind w:left="1953" w:hanging="360"/>
      </w:pPr>
      <w:rPr>
        <w:rFonts w:hint="default"/>
        <w:lang w:val="en-US" w:eastAsia="en-US" w:bidi="ar-SA"/>
      </w:rPr>
    </w:lvl>
    <w:lvl w:ilvl="3" w:tplc="BF3A85B2">
      <w:numFmt w:val="bullet"/>
      <w:lvlText w:val="•"/>
      <w:lvlJc w:val="left"/>
      <w:pPr>
        <w:ind w:left="3086" w:hanging="360"/>
      </w:pPr>
      <w:rPr>
        <w:rFonts w:hint="default"/>
        <w:lang w:val="en-US" w:eastAsia="en-US" w:bidi="ar-SA"/>
      </w:rPr>
    </w:lvl>
    <w:lvl w:ilvl="4" w:tplc="68AE62F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72C46384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37365E68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7" w:tplc="19E6F0A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D88E6060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77F6FA3"/>
    <w:multiLevelType w:val="hybridMultilevel"/>
    <w:tmpl w:val="2FDC6AB6"/>
    <w:lvl w:ilvl="0" w:tplc="DE760788">
      <w:numFmt w:val="bullet"/>
      <w:lvlText w:val="-"/>
      <w:lvlJc w:val="left"/>
      <w:pPr>
        <w:ind w:left="469" w:hanging="360"/>
      </w:pPr>
      <w:rPr>
        <w:rFonts w:ascii="Times New Roman" w:eastAsia="Trebuchet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</w:abstractNum>
  <w:abstractNum w:abstractNumId="5" w15:restartNumberingAfterBreak="0">
    <w:nsid w:val="28882C5E"/>
    <w:multiLevelType w:val="hybridMultilevel"/>
    <w:tmpl w:val="7CC0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D6316"/>
    <w:multiLevelType w:val="hybridMultilevel"/>
    <w:tmpl w:val="26E2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E7B2D"/>
    <w:multiLevelType w:val="hybridMultilevel"/>
    <w:tmpl w:val="4D04F712"/>
    <w:lvl w:ilvl="0" w:tplc="04090001">
      <w:start w:val="1"/>
      <w:numFmt w:val="bullet"/>
      <w:lvlText w:val=""/>
      <w:lvlJc w:val="left"/>
      <w:pPr>
        <w:ind w:left="4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9265D"/>
    <w:multiLevelType w:val="hybridMultilevel"/>
    <w:tmpl w:val="169E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8E5839"/>
    <w:multiLevelType w:val="hybridMultilevel"/>
    <w:tmpl w:val="9A8A3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03D99"/>
    <w:multiLevelType w:val="hybridMultilevel"/>
    <w:tmpl w:val="9084A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0911"/>
    <w:multiLevelType w:val="hybridMultilevel"/>
    <w:tmpl w:val="E22E7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290E92"/>
    <w:multiLevelType w:val="hybridMultilevel"/>
    <w:tmpl w:val="7130B2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87C0A78"/>
    <w:multiLevelType w:val="hybridMultilevel"/>
    <w:tmpl w:val="7C8A1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0958969">
    <w:abstractNumId w:val="6"/>
  </w:num>
  <w:num w:numId="2" w16cid:durableId="815756096">
    <w:abstractNumId w:val="3"/>
  </w:num>
  <w:num w:numId="3" w16cid:durableId="1371298567">
    <w:abstractNumId w:val="0"/>
  </w:num>
  <w:num w:numId="4" w16cid:durableId="386612310">
    <w:abstractNumId w:val="4"/>
  </w:num>
  <w:num w:numId="5" w16cid:durableId="821586371">
    <w:abstractNumId w:val="7"/>
  </w:num>
  <w:num w:numId="6" w16cid:durableId="55402448">
    <w:abstractNumId w:val="11"/>
  </w:num>
  <w:num w:numId="7" w16cid:durableId="604072434">
    <w:abstractNumId w:val="8"/>
  </w:num>
  <w:num w:numId="8" w16cid:durableId="1934166227">
    <w:abstractNumId w:val="9"/>
  </w:num>
  <w:num w:numId="9" w16cid:durableId="364790745">
    <w:abstractNumId w:val="1"/>
  </w:num>
  <w:num w:numId="10" w16cid:durableId="1578973872">
    <w:abstractNumId w:val="10"/>
  </w:num>
  <w:num w:numId="11" w16cid:durableId="370810033">
    <w:abstractNumId w:val="12"/>
  </w:num>
  <w:num w:numId="12" w16cid:durableId="51122070">
    <w:abstractNumId w:val="2"/>
  </w:num>
  <w:num w:numId="13" w16cid:durableId="1870482693">
    <w:abstractNumId w:val="13"/>
  </w:num>
  <w:num w:numId="14" w16cid:durableId="19052126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A0MDI3szA0NrBU0lEKTi0uzszPAykwrwUAV6693CwAAAA="/>
  </w:docVars>
  <w:rsids>
    <w:rsidRoot w:val="00BA6B49"/>
    <w:rsid w:val="00071587"/>
    <w:rsid w:val="000A10D1"/>
    <w:rsid w:val="000A3056"/>
    <w:rsid w:val="000C3B1E"/>
    <w:rsid w:val="000F13C2"/>
    <w:rsid w:val="001575BB"/>
    <w:rsid w:val="001B44F5"/>
    <w:rsid w:val="00212BFC"/>
    <w:rsid w:val="002154C7"/>
    <w:rsid w:val="0022165E"/>
    <w:rsid w:val="002444F6"/>
    <w:rsid w:val="00257A22"/>
    <w:rsid w:val="00287BF4"/>
    <w:rsid w:val="002C7FE2"/>
    <w:rsid w:val="003112A6"/>
    <w:rsid w:val="00343D64"/>
    <w:rsid w:val="00351E48"/>
    <w:rsid w:val="00355248"/>
    <w:rsid w:val="003552DD"/>
    <w:rsid w:val="003A260F"/>
    <w:rsid w:val="003C160A"/>
    <w:rsid w:val="003D6C6B"/>
    <w:rsid w:val="003F3B71"/>
    <w:rsid w:val="003F60BF"/>
    <w:rsid w:val="00404E5E"/>
    <w:rsid w:val="00414438"/>
    <w:rsid w:val="004B3147"/>
    <w:rsid w:val="004E04E4"/>
    <w:rsid w:val="004E3CD4"/>
    <w:rsid w:val="005120E0"/>
    <w:rsid w:val="005605F8"/>
    <w:rsid w:val="00570223"/>
    <w:rsid w:val="00574A47"/>
    <w:rsid w:val="005A20D3"/>
    <w:rsid w:val="005F5EE9"/>
    <w:rsid w:val="0060328F"/>
    <w:rsid w:val="00706573"/>
    <w:rsid w:val="00797D1F"/>
    <w:rsid w:val="007E5527"/>
    <w:rsid w:val="008432AA"/>
    <w:rsid w:val="00857325"/>
    <w:rsid w:val="00874845"/>
    <w:rsid w:val="008902CD"/>
    <w:rsid w:val="00893ECB"/>
    <w:rsid w:val="008C5056"/>
    <w:rsid w:val="008D5CE2"/>
    <w:rsid w:val="0091531F"/>
    <w:rsid w:val="00941CB2"/>
    <w:rsid w:val="00980B45"/>
    <w:rsid w:val="009A43E3"/>
    <w:rsid w:val="009D095C"/>
    <w:rsid w:val="00A36B2E"/>
    <w:rsid w:val="00AD0E1B"/>
    <w:rsid w:val="00B32CC5"/>
    <w:rsid w:val="00BA6B49"/>
    <w:rsid w:val="00BA78D8"/>
    <w:rsid w:val="00BC0F3E"/>
    <w:rsid w:val="00CF06F8"/>
    <w:rsid w:val="00D9022F"/>
    <w:rsid w:val="00D9457E"/>
    <w:rsid w:val="00DB31FF"/>
    <w:rsid w:val="00DE2D59"/>
    <w:rsid w:val="00E5642A"/>
    <w:rsid w:val="00E607B8"/>
    <w:rsid w:val="00E806BB"/>
    <w:rsid w:val="00ED189C"/>
    <w:rsid w:val="00F06E55"/>
    <w:rsid w:val="00F31ED9"/>
    <w:rsid w:val="00FA5528"/>
    <w:rsid w:val="00FF4DD8"/>
    <w:rsid w:val="00FF7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BF997"/>
  <w15:chartTrackingRefBased/>
  <w15:docId w15:val="{F212C9B4-16C1-4BAE-A84E-D8DB288E6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B1E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paragraph" w:styleId="Heading1">
    <w:name w:val="heading 1"/>
    <w:basedOn w:val="Normal"/>
    <w:link w:val="Heading1Char"/>
    <w:uiPriority w:val="9"/>
    <w:qFormat/>
    <w:rsid w:val="00BA6B49"/>
    <w:pPr>
      <w:spacing w:before="14"/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6B49"/>
    <w:rPr>
      <w:rFonts w:ascii="Trebuchet MS" w:eastAsia="Trebuchet MS" w:hAnsi="Trebuchet MS" w:cs="Trebuchet MS"/>
    </w:rPr>
  </w:style>
  <w:style w:type="paragraph" w:styleId="Title">
    <w:name w:val="Title"/>
    <w:basedOn w:val="Normal"/>
    <w:link w:val="TitleChar"/>
    <w:uiPriority w:val="10"/>
    <w:qFormat/>
    <w:rsid w:val="00BA6B49"/>
    <w:pPr>
      <w:spacing w:before="90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A6B49"/>
    <w:rPr>
      <w:rFonts w:ascii="Trebuchet MS" w:eastAsia="Trebuchet MS" w:hAnsi="Trebuchet MS" w:cs="Trebuchet MS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BA6B49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BA6B4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7F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44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iwah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riwa-hoteit" TargetMode="External"/><Relationship Id="rId5" Type="http://schemas.openxmlformats.org/officeDocument/2006/relationships/hyperlink" Target="mailto:riwa.hoteit@la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457</Words>
  <Characters>260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hmitz</dc:creator>
  <cp:keywords/>
  <dc:description/>
  <cp:lastModifiedBy>Riwa Hoteit</cp:lastModifiedBy>
  <cp:revision>50</cp:revision>
  <cp:lastPrinted>2022-10-16T21:02:00Z</cp:lastPrinted>
  <dcterms:created xsi:type="dcterms:W3CDTF">2022-10-16T19:53:00Z</dcterms:created>
  <dcterms:modified xsi:type="dcterms:W3CDTF">2023-01-09T12:30:00Z</dcterms:modified>
</cp:coreProperties>
</file>